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1" w:name="X6f29a8fbb3e1056670918dc0c9ce92c739711ea"/>
    <w:p>
      <w:pPr>
        <w:pStyle w:val="Heading1"/>
      </w:pPr>
      <w:r>
        <w:t xml:space="preserve">Internship Application Letter for Business Consultant Internship</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 (Optional)]</w:t>
      </w:r>
    </w:p>
    <w:p>
      <w:pPr>
        <w:pStyle w:val="BodyText"/>
      </w:pPr>
      <w:r>
        <w:br/>
      </w:r>
      <w:r>
        <w:br/>
      </w:r>
    </w:p>
    <w:p>
      <w:pPr>
        <w:pStyle w:val="BodyText"/>
      </w:pPr>
      <w:r>
        <w:t xml:space="preserve">[Date]</w:t>
      </w:r>
    </w:p>
    <w:p>
      <w:pPr>
        <w:pStyle w:val="BodyText"/>
      </w:pPr>
      <w:r>
        <w:br/>
      </w:r>
      <w:r>
        <w:br/>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Abu Dhabi, United Arab Emirates</w:t>
      </w:r>
    </w:p>
    <w:p>
      <w:pPr>
        <w:pStyle w:val="BodyText"/>
      </w:pPr>
      <w:r>
        <w:br/>
      </w:r>
      <w:r>
        <w:br/>
      </w:r>
    </w:p>
    <w:bookmarkStart w:id="20" w:name="X405fe628b31c739d33ce86ea4e2b99f8852ecaf"/>
    <w:p>
      <w:pPr>
        <w:pStyle w:val="Heading2"/>
      </w:pPr>
      <w:r>
        <w:t xml:space="preserve">Subject: Enthusiastic Application for Business Consultant Internship in Abu Dhabi, United Arab Emirates</w:t>
      </w:r>
    </w:p>
    <w:p>
      <w:pPr>
        <w:pStyle w:val="FirstParagraph"/>
      </w:pPr>
      <w:r>
        <w:t xml:space="preserve">Dear Hiring Manager,</w:t>
      </w:r>
    </w:p>
    <w:p>
      <w:pPr>
        <w:pStyle w:val="BodyText"/>
      </w:pPr>
      <w:r>
        <w:t xml:space="preserve">I am writing with profound enthusiasm to submit my application for the Business Consultant Internship position within your esteemed organization, as advertised on [Platform where you saw the posting - e.g., LinkedIn, company website, university career portal]. As a dedicated and culturally attuned business student currently pursuing my [Degree Name, e.g., Bachelor of Business Administration] at [University Name], I am deeply committed to contributing my analytical skills and fresh perspective to the dynamic economic landscape of Abu Dhabi. The opportunity to apply my academic foundation within the vibrant business ecosystem of the United Arab Emirates, specifically in Abu Dhabi, represents an unparalleled learning experience aligned perfectly with my professional aspirations.</w:t>
      </w:r>
    </w:p>
    <w:p>
      <w:pPr>
        <w:pStyle w:val="BodyText"/>
      </w:pPr>
      <w:r>
        <w:t xml:space="preserve">The strategic significance of Abu Dhabi as a global hub for innovation and sustainable development within the United Arab Emirates is profoundly inspiring. The Emirate’s ambitious vision, particularly under initiatives like Abu Dhabi Vision 2030 and its focus on diversifying beyond hydrocarbons towards knowledge-based industries, financial services, tourism, and renewable energy (exemplified by projects like Masdar City), creates a uniquely fertile ground for strategic business consulting. I am eager to immerse myself in this environment and contribute to the ongoing transformation. My academic curriculum has rigorously prepared me for this specific context: courses such as Strategic Management, Data-Driven Decision Making, Cross-Cultural Business Communication, and Sustainability in Global Markets directly equip me with the tools necessary to support consultants navigating Abu Dhabi's complex business terrain. I have actively sought projects that mirror UAE priorities; for instance, my recent capstone project involved analyzing market entry strategies for renewable energy startups targeting the Gulf Cooperation Council (GCC) region, incorporating specific considerations for Abu Dhabi’s regulatory framework and cultural nuances.</w:t>
      </w:r>
    </w:p>
    <w:p>
      <w:pPr>
        <w:pStyle w:val="BodyText"/>
      </w:pPr>
      <w:r>
        <w:t xml:space="preserve">My technical capabilities align precisely with the demands of a modern Business Consultant Internship. I am proficient in Microsoft Excel (advanced modeling and data visualization), PowerPoint (creating compelling strategic presentations), and have foundational skills in Tableau for data analysis – tools essential for uncovering insights within the UAE market context. Crucially, I understand that effective consulting in Abu Dhabi transcends technical skills; it demands cultural intelligence. Having spent [Number] months studying abroad in [Country - if relevant, or mention UAE cultural exposure through courses/events], and actively engaging with international peers at my university (representing over 30 nationalities), I possess a strong foundation in navigating multicultural teams and understanding the importance of relationship-building – a cornerstone of business success within the United Arab Emirates. I am also making consistent progress in learning Arabic, recognizing it as an invaluable asset for deeper client engagement and market understanding in Abu Dhabi.</w:t>
      </w:r>
    </w:p>
    <w:p>
      <w:pPr>
        <w:pStyle w:val="BodyText"/>
      </w:pPr>
      <w:r>
        <w:t xml:space="preserve">The prospect of contributing to your firm’s work within Abu Dhabi is particularly compelling. I have followed [Mention specific company achievement, project, or reputation - e.g., "your innovative work with ADNOC on strategic diversification initiatives," "the firm's renowned focus on sustainable business practices in the UAE," or "your reputation for developing young consultants for the Gulf market"] and am deeply impressed by your commitment to delivering actionable strategies tailored to the unique opportunities and challenges of the United Arab Emirates. The opportunity to learn directly from experienced professionals who navigate Abu Dhabi’s distinct business environment – understanding everything from local regulatory nuances like ADGM (Abu Dhabi Global Market) requirements to leveraging Emirati business etiquette – is exactly what I seek in an internship. I am confident that my proactive attitude, eagerness to learn, and genuine passion for the economic trajectory of Abu Dhabi would allow me to make meaningful contributions during the internship period while absorbing invaluable industry knowledge.</w:t>
      </w:r>
    </w:p>
    <w:p>
      <w:pPr>
        <w:pStyle w:val="BodyText"/>
      </w:pPr>
      <w:r>
        <w:t xml:space="preserve">I am fully aware of and respectful towards UAE labor regulations regarding internships. I am prepared to comply fully with all requirements set forth by the Ministry of Human Resources and Emiratisation (MOHRE) for interns working within the United Arab Emirates. My commitment is to contribute ethically, professionally, and diligently throughout my time in Abu Dhabi. The prospect of being part of a team actively shaping business strategies in such a forward-thinking city as Abu Dhabi is not just an internship opportunity; it is a pivotal step towards building a meaningful career contributing to the Emirate's economic excellence.</w:t>
      </w:r>
    </w:p>
    <w:p>
      <w:pPr>
        <w:pStyle w:val="BodyText"/>
      </w:pPr>
      <w:r>
        <w:t xml:space="preserve">Thank you for considering my application for the Business Consultant Internship within your organization. My resume, attached for your review, provides further detail on my qualifications and academic achievements. I am incredibly excited about the possibility of bringing my analytical skills, cultural awareness, and genuine passion for Abu Dhabi’s business evolution to your team. I am available at your earliest convenience for an interview and can be reached via email or phone at [Your Phone Number].</w:t>
      </w:r>
    </w:p>
    <w:p>
      <w:pPr>
        <w:pStyle w:val="BodyText"/>
      </w:pPr>
      <w:r>
        <w:t xml:space="preserve">I look forward to the opportunity to discuss how my skills and enthusiasm align with the goals of your Business Consultant Internship program in Abu Dhabi, United Arab Emirates.</w:t>
      </w:r>
    </w:p>
    <w:p>
      <w:pPr>
        <w:pStyle w:val="BodyText"/>
      </w:pPr>
      <w:r>
        <w:br/>
      </w:r>
      <w:r>
        <w:br/>
      </w:r>
    </w:p>
    <w:p>
      <w:pPr>
        <w:pStyle w:val="BodyText"/>
      </w:pPr>
      <w:r>
        <w:t xml:space="preserve">Sincerely,</w:t>
      </w:r>
    </w:p>
    <w:p>
      <w:pPr>
        <w:pStyle w:val="BodyText"/>
      </w:pP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usiness Consultant Position in Abu Dhabi, United Arab Emirates</dc:title>
  <dc:creator/>
  <cp:keywords/>
  <dcterms:created xsi:type="dcterms:W3CDTF">2025-12-09T18:44:34Z</dcterms:created>
  <dcterms:modified xsi:type="dcterms:W3CDTF">2025-12-09T18:44:34Z</dcterms:modified>
</cp:coreProperties>
</file>

<file path=docProps/custom.xml><?xml version="1.0" encoding="utf-8"?>
<Properties xmlns="http://schemas.openxmlformats.org/officeDocument/2006/custom-properties" xmlns:vt="http://schemas.openxmlformats.org/officeDocument/2006/docPropsVTypes"/>
</file>